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8C030A" w14:textId="77777777" w:rsidR="0076042C" w:rsidRDefault="0076042C" w:rsidP="006E250C">
      <w:pPr>
        <w:spacing w:line="360" w:lineRule="auto"/>
        <w:jc w:val="center"/>
        <w:rPr>
          <w:b/>
          <w:sz w:val="32"/>
          <w:szCs w:val="32"/>
        </w:rPr>
      </w:pPr>
    </w:p>
    <w:p w14:paraId="0E5D756C" w14:textId="77777777" w:rsidR="006E250C" w:rsidRPr="006E250C" w:rsidRDefault="006E250C" w:rsidP="006E250C">
      <w:pPr>
        <w:spacing w:line="360" w:lineRule="auto"/>
        <w:jc w:val="center"/>
        <w:rPr>
          <w:b/>
          <w:sz w:val="32"/>
          <w:szCs w:val="32"/>
        </w:rPr>
      </w:pPr>
      <w:r w:rsidRPr="006E250C">
        <w:rPr>
          <w:b/>
          <w:sz w:val="32"/>
          <w:szCs w:val="32"/>
        </w:rPr>
        <w:t>ΑΙΤΗΣΗ</w:t>
      </w:r>
    </w:p>
    <w:p w14:paraId="326E5B18" w14:textId="77777777" w:rsidR="007B2EE8" w:rsidRDefault="007B2EE8" w:rsidP="005B77E5">
      <w:pPr>
        <w:spacing w:line="360" w:lineRule="auto"/>
      </w:pPr>
    </w:p>
    <w:tbl>
      <w:tblPr>
        <w:tblW w:w="9918" w:type="dxa"/>
        <w:tblLayout w:type="fixed"/>
        <w:tblLook w:val="01E0" w:firstRow="1" w:lastRow="1" w:firstColumn="1" w:lastColumn="1" w:noHBand="0" w:noVBand="0"/>
      </w:tblPr>
      <w:tblGrid>
        <w:gridCol w:w="4644"/>
        <w:gridCol w:w="5274"/>
      </w:tblGrid>
      <w:tr w:rsidR="00FF40CF" w14:paraId="56C7AF20" w14:textId="77777777" w:rsidTr="003D13BE">
        <w:tc>
          <w:tcPr>
            <w:tcW w:w="4644" w:type="dxa"/>
            <w:shd w:val="clear" w:color="auto" w:fill="auto"/>
          </w:tcPr>
          <w:p w14:paraId="4EA97DA9" w14:textId="77777777" w:rsidR="006E250C" w:rsidRDefault="00FF40CF" w:rsidP="003D13BE">
            <w:pPr>
              <w:spacing w:line="520" w:lineRule="atLeast"/>
            </w:pPr>
            <w:r>
              <w:t>Επώνυμο: ……………………</w:t>
            </w:r>
            <w:r w:rsidR="003D13BE">
              <w:t>.</w:t>
            </w:r>
            <w:r w:rsidR="00EF22BB" w:rsidRPr="00EF22BB">
              <w:t>….</w:t>
            </w:r>
            <w:r w:rsidR="006E250C">
              <w:t>…</w:t>
            </w:r>
            <w:r>
              <w:t>……..</w:t>
            </w:r>
            <w:r w:rsidR="00EF22BB" w:rsidRPr="00EF22BB">
              <w:t xml:space="preserve"> </w:t>
            </w:r>
          </w:p>
          <w:p w14:paraId="5746A358" w14:textId="77777777" w:rsidR="003D13BE" w:rsidRDefault="003D13BE" w:rsidP="00A26B35">
            <w:pPr>
              <w:spacing w:line="520" w:lineRule="atLeast"/>
            </w:pPr>
            <w:r>
              <w:t>Όνομα: ……………………..</w:t>
            </w:r>
            <w:r w:rsidR="006E250C">
              <w:t>……</w:t>
            </w:r>
            <w:r w:rsidR="00FF40CF">
              <w:t>..</w:t>
            </w:r>
            <w:r w:rsidR="00EF22BB" w:rsidRPr="00EF22BB">
              <w:t>.....</w:t>
            </w:r>
            <w:r>
              <w:t>.</w:t>
            </w:r>
            <w:r w:rsidR="00EF22BB" w:rsidRPr="00EF22BB">
              <w:t xml:space="preserve">....... </w:t>
            </w:r>
            <w:r w:rsidR="006E250C">
              <w:t>Πατρώνυμο: …………………</w:t>
            </w:r>
            <w:r>
              <w:t>..</w:t>
            </w:r>
            <w:r w:rsidR="006E250C">
              <w:t>………</w:t>
            </w:r>
            <w:r w:rsidR="00EF22BB" w:rsidRPr="00EF22BB">
              <w:t>…</w:t>
            </w:r>
            <w:r w:rsidR="00FF40CF">
              <w:t>...</w:t>
            </w:r>
            <w:r w:rsidR="00EE4AED" w:rsidRPr="00EE4AED">
              <w:t xml:space="preserve"> </w:t>
            </w:r>
            <w:r w:rsidR="008525C5">
              <w:t>Εργαστήριο Εκπόνησης ΔΔ</w:t>
            </w:r>
            <w:r w:rsidR="006E250C">
              <w:t>: ………………</w:t>
            </w:r>
          </w:p>
          <w:p w14:paraId="4BF556D6" w14:textId="77777777" w:rsidR="00EE4AED" w:rsidRDefault="006E250C" w:rsidP="00A26B35">
            <w:pPr>
              <w:spacing w:line="520" w:lineRule="atLeast"/>
            </w:pPr>
            <w:r>
              <w:t>…………………………</w:t>
            </w:r>
            <w:r w:rsidR="003D13BE">
              <w:t>...</w:t>
            </w:r>
            <w:r>
              <w:t>…………………………</w:t>
            </w:r>
            <w:r w:rsidR="003D13BE">
              <w:t>……………………………………</w:t>
            </w:r>
            <w:r>
              <w:t>...</w:t>
            </w:r>
          </w:p>
          <w:p w14:paraId="1E1130DA" w14:textId="77777777" w:rsidR="00FF40CF" w:rsidRPr="00A26B35" w:rsidRDefault="00A26B35" w:rsidP="00A26B35">
            <w:pPr>
              <w:spacing w:line="520" w:lineRule="atLeast"/>
            </w:pPr>
            <w:r>
              <w:t>Ημερομηνία Εγγραφής: ……………………</w:t>
            </w:r>
          </w:p>
          <w:p w14:paraId="148BDE42" w14:textId="77777777" w:rsidR="00E03609" w:rsidRPr="005300F9" w:rsidRDefault="00E03609" w:rsidP="00A533EB">
            <w:pPr>
              <w:spacing w:line="360" w:lineRule="auto"/>
            </w:pPr>
          </w:p>
          <w:p w14:paraId="54DA5341" w14:textId="77777777" w:rsidR="00FF40CF" w:rsidRDefault="00FF40CF" w:rsidP="00A533EB">
            <w:pPr>
              <w:spacing w:line="360" w:lineRule="auto"/>
            </w:pPr>
            <w:proofErr w:type="spellStart"/>
            <w:r>
              <w:t>Αριθμ</w:t>
            </w:r>
            <w:proofErr w:type="spellEnd"/>
            <w:r>
              <w:t>. Ειδικού Μητρώου</w:t>
            </w:r>
            <w:r w:rsidR="005C4F4A" w:rsidRPr="001B325C">
              <w:t xml:space="preserve"> (</w:t>
            </w:r>
            <w:r w:rsidR="005C4F4A" w:rsidRPr="00A533EB">
              <w:rPr>
                <w:lang w:val="en-US"/>
              </w:rPr>
              <w:t>A</w:t>
            </w:r>
            <w:r w:rsidR="001B325C" w:rsidRPr="001B325C">
              <w:t>.</w:t>
            </w:r>
            <w:r w:rsidR="005300F9">
              <w:rPr>
                <w:lang w:val="en-US"/>
              </w:rPr>
              <w:t>E</w:t>
            </w:r>
            <w:r w:rsidR="005300F9" w:rsidRPr="005300F9">
              <w:t>.</w:t>
            </w:r>
            <w:r w:rsidR="005C4F4A" w:rsidRPr="00A533EB">
              <w:rPr>
                <w:lang w:val="en-US"/>
              </w:rPr>
              <w:t>M</w:t>
            </w:r>
            <w:r w:rsidR="001B325C" w:rsidRPr="001B325C">
              <w:t>.</w:t>
            </w:r>
            <w:r w:rsidR="005C4F4A" w:rsidRPr="001B325C">
              <w:t>)</w:t>
            </w:r>
            <w:r w:rsidR="003D13BE">
              <w:t xml:space="preserve">: </w:t>
            </w:r>
            <w:r w:rsidR="006E250C">
              <w:t>……</w:t>
            </w:r>
            <w:r>
              <w:t>….</w:t>
            </w:r>
          </w:p>
          <w:p w14:paraId="56B8D72D" w14:textId="77777777" w:rsidR="00FF40CF" w:rsidRDefault="00FF40CF" w:rsidP="00A533EB">
            <w:pPr>
              <w:spacing w:line="360" w:lineRule="auto"/>
            </w:pPr>
          </w:p>
          <w:p w14:paraId="0C23CF23" w14:textId="77777777" w:rsidR="0076042C" w:rsidRDefault="00FF40CF" w:rsidP="0076042C">
            <w:pPr>
              <w:spacing w:line="360" w:lineRule="auto"/>
            </w:pPr>
            <w:r>
              <w:t>Τηλέφωνο:</w:t>
            </w:r>
            <w:r w:rsidR="006E250C">
              <w:t xml:space="preserve"> …………</w:t>
            </w:r>
            <w:r w:rsidR="00EF22BB" w:rsidRPr="00EF22BB">
              <w:t>………</w:t>
            </w:r>
            <w:r w:rsidR="0076042C">
              <w:t>…...</w:t>
            </w:r>
            <w:r w:rsidR="00EF22BB" w:rsidRPr="00EF22BB">
              <w:t>…………</w:t>
            </w:r>
            <w:r w:rsidR="00EF22BB">
              <w:t>.</w:t>
            </w:r>
            <w:r w:rsidR="00EF22BB" w:rsidRPr="00EF22BB">
              <w:t xml:space="preserve"> </w:t>
            </w:r>
          </w:p>
          <w:p w14:paraId="54CE39DF" w14:textId="77777777" w:rsidR="00FF40CF" w:rsidRPr="001B325C" w:rsidRDefault="00FF40CF" w:rsidP="00A533EB">
            <w:pPr>
              <w:spacing w:line="360" w:lineRule="auto"/>
              <w:jc w:val="both"/>
            </w:pPr>
            <w:r>
              <w:t>Ε-</w:t>
            </w:r>
            <w:r w:rsidRPr="00A533EB">
              <w:rPr>
                <w:lang w:val="en-US"/>
              </w:rPr>
              <w:t>mail</w:t>
            </w:r>
            <w:r w:rsidRPr="00FF40CF">
              <w:t xml:space="preserve">: </w:t>
            </w:r>
            <w:r w:rsidR="0076042C">
              <w:t>……………</w:t>
            </w:r>
            <w:r w:rsidR="00EF22BB" w:rsidRPr="001B325C">
              <w:t>…………</w:t>
            </w:r>
            <w:r w:rsidR="0076042C">
              <w:t>...</w:t>
            </w:r>
            <w:r w:rsidR="00EF22BB" w:rsidRPr="001B325C">
              <w:t>…………...</w:t>
            </w:r>
          </w:p>
          <w:p w14:paraId="068EF6C8" w14:textId="77777777" w:rsidR="00FF40CF" w:rsidRPr="001B325C" w:rsidRDefault="00FF40CF" w:rsidP="00A533EB">
            <w:pPr>
              <w:spacing w:line="360" w:lineRule="auto"/>
            </w:pPr>
          </w:p>
          <w:p w14:paraId="359E172C" w14:textId="77777777" w:rsidR="00FF40CF" w:rsidRDefault="00FF40CF" w:rsidP="00A533EB">
            <w:pPr>
              <w:spacing w:line="360" w:lineRule="auto"/>
            </w:pPr>
          </w:p>
          <w:p w14:paraId="0CEBB586" w14:textId="77777777" w:rsidR="00304F52" w:rsidRDefault="00304F52" w:rsidP="00A533EB">
            <w:pPr>
              <w:spacing w:line="360" w:lineRule="auto"/>
            </w:pPr>
          </w:p>
          <w:p w14:paraId="499F948B" w14:textId="77777777" w:rsidR="008C3249" w:rsidRDefault="008C3249" w:rsidP="003D13BE">
            <w:pPr>
              <w:spacing w:line="360" w:lineRule="auto"/>
              <w:jc w:val="center"/>
            </w:pPr>
          </w:p>
          <w:p w14:paraId="0A12818D" w14:textId="77777777" w:rsidR="008C3249" w:rsidRDefault="008C3249" w:rsidP="003D13BE">
            <w:pPr>
              <w:spacing w:line="360" w:lineRule="auto"/>
              <w:jc w:val="center"/>
            </w:pPr>
          </w:p>
          <w:p w14:paraId="0300A4AA" w14:textId="77777777" w:rsidR="008C3249" w:rsidRDefault="008C3249" w:rsidP="003D13BE">
            <w:pPr>
              <w:spacing w:line="360" w:lineRule="auto"/>
              <w:jc w:val="center"/>
            </w:pPr>
          </w:p>
          <w:p w14:paraId="4AB9C834" w14:textId="77777777" w:rsidR="008C3249" w:rsidRDefault="008C3249" w:rsidP="003D13BE">
            <w:pPr>
              <w:spacing w:line="360" w:lineRule="auto"/>
              <w:jc w:val="center"/>
            </w:pPr>
          </w:p>
          <w:p w14:paraId="54424071" w14:textId="77777777" w:rsidR="008C3249" w:rsidRDefault="008C3249" w:rsidP="003D13BE">
            <w:pPr>
              <w:spacing w:line="360" w:lineRule="auto"/>
              <w:jc w:val="center"/>
            </w:pPr>
          </w:p>
          <w:p w14:paraId="0CAF1FD2" w14:textId="77777777" w:rsidR="008C3249" w:rsidRDefault="008C3249" w:rsidP="003D13BE">
            <w:pPr>
              <w:spacing w:line="360" w:lineRule="auto"/>
              <w:jc w:val="center"/>
            </w:pPr>
          </w:p>
          <w:p w14:paraId="35647CED" w14:textId="77777777" w:rsidR="008C3249" w:rsidRDefault="008C3249" w:rsidP="003D13BE">
            <w:pPr>
              <w:spacing w:line="360" w:lineRule="auto"/>
              <w:jc w:val="center"/>
            </w:pPr>
          </w:p>
          <w:p w14:paraId="6B196E6E" w14:textId="77777777" w:rsidR="008C3249" w:rsidRDefault="008C3249" w:rsidP="003D13BE">
            <w:pPr>
              <w:spacing w:line="360" w:lineRule="auto"/>
              <w:jc w:val="center"/>
            </w:pPr>
          </w:p>
          <w:p w14:paraId="49AE6619" w14:textId="77777777" w:rsidR="00FF40CF" w:rsidRPr="00FF40CF" w:rsidRDefault="00FF40CF" w:rsidP="008C3249">
            <w:pPr>
              <w:spacing w:line="360" w:lineRule="auto"/>
              <w:jc w:val="center"/>
            </w:pPr>
          </w:p>
        </w:tc>
        <w:tc>
          <w:tcPr>
            <w:tcW w:w="5274" w:type="dxa"/>
            <w:shd w:val="clear" w:color="auto" w:fill="auto"/>
          </w:tcPr>
          <w:p w14:paraId="428FBBE7" w14:textId="77777777" w:rsidR="00FF40CF" w:rsidRPr="00A533EB" w:rsidRDefault="00FF40CF" w:rsidP="00A533EB">
            <w:pPr>
              <w:spacing w:line="360" w:lineRule="auto"/>
              <w:rPr>
                <w:b/>
              </w:rPr>
            </w:pPr>
            <w:r w:rsidRPr="00A533EB">
              <w:rPr>
                <w:b/>
              </w:rPr>
              <w:t>Προς</w:t>
            </w:r>
          </w:p>
          <w:p w14:paraId="1F285933" w14:textId="77777777" w:rsidR="008525C5" w:rsidRDefault="005300F9" w:rsidP="008C3249">
            <w:pPr>
              <w:spacing w:line="300" w:lineRule="atLeast"/>
            </w:pPr>
            <w:r>
              <w:t>Τη</w:t>
            </w:r>
            <w:r w:rsidRPr="005300F9">
              <w:t xml:space="preserve"> </w:t>
            </w:r>
            <w:r w:rsidR="008525C5">
              <w:t>Συντονιστική Επιτροπή του Π</w:t>
            </w:r>
            <w:r w:rsidR="001E5DE3">
              <w:t>ρογράμματος Διδακτορικών Σπουδών τ</w:t>
            </w:r>
            <w:r w:rsidR="008525C5">
              <w:t xml:space="preserve">ου Τμήματος </w:t>
            </w:r>
            <w:r w:rsidR="008525C5" w:rsidRPr="00A533EB">
              <w:rPr>
                <w:b/>
              </w:rPr>
              <w:t>Χημείας</w:t>
            </w:r>
            <w:r w:rsidR="008525C5">
              <w:rPr>
                <w:b/>
              </w:rPr>
              <w:t xml:space="preserve"> </w:t>
            </w:r>
            <w:r w:rsidR="008525C5">
              <w:t>του Αριστοτελείου Παν/</w:t>
            </w:r>
            <w:proofErr w:type="spellStart"/>
            <w:r w:rsidR="008525C5">
              <w:t>μίου</w:t>
            </w:r>
            <w:proofErr w:type="spellEnd"/>
            <w:r w:rsidR="008525C5">
              <w:t xml:space="preserve"> Θεσσαλονίκης</w:t>
            </w:r>
          </w:p>
          <w:p w14:paraId="69F2A98E" w14:textId="77777777" w:rsidR="006E250C" w:rsidRDefault="006E250C" w:rsidP="006E250C">
            <w:pPr>
              <w:spacing w:line="360" w:lineRule="auto"/>
            </w:pPr>
          </w:p>
          <w:p w14:paraId="1D5F96FD" w14:textId="77777777" w:rsidR="006E250C" w:rsidRDefault="0076042C" w:rsidP="008C3249">
            <w:pPr>
              <w:spacing w:line="300" w:lineRule="atLeast"/>
            </w:pPr>
            <w:r w:rsidRPr="0076042C">
              <w:rPr>
                <w:b/>
              </w:rPr>
              <w:t>Θέμα:</w:t>
            </w:r>
            <w:r>
              <w:t xml:space="preserve"> Παράταση χρόνου </w:t>
            </w:r>
            <w:r w:rsidR="001E5DE3">
              <w:t>εκπόνησης Διδακτορικής Διατριβής</w:t>
            </w:r>
          </w:p>
          <w:p w14:paraId="773018AF" w14:textId="77777777" w:rsidR="0076042C" w:rsidRDefault="0076042C" w:rsidP="006E250C">
            <w:pPr>
              <w:spacing w:line="360" w:lineRule="auto"/>
            </w:pPr>
          </w:p>
          <w:p w14:paraId="0B2FFB4C" w14:textId="77777777" w:rsidR="006E250C" w:rsidRDefault="008525C5" w:rsidP="003D13BE">
            <w:pPr>
              <w:spacing w:line="360" w:lineRule="auto"/>
              <w:jc w:val="both"/>
            </w:pPr>
            <w:r>
              <w:t xml:space="preserve">Ως υποψήφιος διδάκτορας του Τμήματος Χημείας ΑΠΘ παρακαλώ να εξετάσατε τη δυνατότητα χορήγησης </w:t>
            </w:r>
            <w:r w:rsidR="006E250C">
              <w:t>παράταση</w:t>
            </w:r>
            <w:r w:rsidR="00AB5E2B">
              <w:t>ς</w:t>
            </w:r>
            <w:r w:rsidR="006E250C">
              <w:t xml:space="preserve"> σπουδών για </w:t>
            </w:r>
            <w:r>
              <w:t xml:space="preserve">το </w:t>
            </w:r>
            <w:r w:rsidR="0076042C">
              <w:t xml:space="preserve">διάστημα </w:t>
            </w:r>
            <w:r w:rsidR="00A46AFE">
              <w:t>…</w:t>
            </w:r>
            <w:r w:rsidR="00EF22BB" w:rsidRPr="00EF22BB">
              <w:t>…...</w:t>
            </w:r>
            <w:r w:rsidR="005B77E5" w:rsidRPr="005B77E5">
              <w:t>..</w:t>
            </w:r>
            <w:r w:rsidR="005B77E5">
              <w:t>.</w:t>
            </w:r>
            <w:r w:rsidR="00A46AFE">
              <w:t>…</w:t>
            </w:r>
            <w:r w:rsidR="005B77E5" w:rsidRPr="005B77E5">
              <w:t>.</w:t>
            </w:r>
            <w:r w:rsidR="00A46AFE">
              <w:t>…</w:t>
            </w:r>
            <w:r w:rsidR="006E250C">
              <w:t>…</w:t>
            </w:r>
            <w:r w:rsidR="00A46AFE">
              <w:t>…</w:t>
            </w:r>
            <w:r w:rsidR="0076042C">
              <w:t>…</w:t>
            </w:r>
            <w:r>
              <w:t>…………………....</w:t>
            </w:r>
            <w:r w:rsidR="0076042C">
              <w:t>………</w:t>
            </w:r>
            <w:r w:rsidR="00A46AFE">
              <w:t>.…</w:t>
            </w:r>
            <w:r w:rsidR="006E250C">
              <w:t xml:space="preserve"> λόγω</w:t>
            </w:r>
            <w:r w:rsidR="005B77E5" w:rsidRPr="005B77E5">
              <w:t xml:space="preserve"> </w:t>
            </w:r>
            <w:r>
              <w:t>..</w:t>
            </w:r>
            <w:r w:rsidR="00A46AFE">
              <w:t>…………........</w:t>
            </w:r>
            <w:r w:rsidR="006E250C">
              <w:t>...........................</w:t>
            </w:r>
            <w:r w:rsidR="00A46AFE">
              <w:t>......</w:t>
            </w:r>
            <w:r w:rsidR="0076042C">
              <w:t>..........</w:t>
            </w:r>
            <w:r w:rsidR="00A46AFE">
              <w:t>.....</w:t>
            </w:r>
          </w:p>
          <w:p w14:paraId="4AC840B1" w14:textId="77777777" w:rsidR="00A46AFE" w:rsidRDefault="00A46AFE" w:rsidP="006E250C">
            <w:pPr>
              <w:spacing w:line="360" w:lineRule="auto"/>
            </w:pPr>
            <w: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</w:p>
          <w:p w14:paraId="7F6694F9" w14:textId="77777777" w:rsidR="003D13BE" w:rsidRDefault="003D13BE" w:rsidP="003D13BE">
            <w:pPr>
              <w:spacing w:line="360" w:lineRule="auto"/>
              <w:jc w:val="right"/>
            </w:pPr>
          </w:p>
          <w:p w14:paraId="1D6E0A06" w14:textId="77777777" w:rsidR="003D13BE" w:rsidRDefault="003D13BE" w:rsidP="003D13BE">
            <w:pPr>
              <w:spacing w:line="360" w:lineRule="auto"/>
              <w:jc w:val="right"/>
            </w:pPr>
            <w:r>
              <w:t>Θεσσαλονίκη, ………..….…… 20…....</w:t>
            </w:r>
          </w:p>
          <w:p w14:paraId="21833B82" w14:textId="77777777" w:rsidR="00FF40CF" w:rsidRDefault="00FF40CF" w:rsidP="00A533EB">
            <w:pPr>
              <w:spacing w:line="360" w:lineRule="auto"/>
            </w:pPr>
          </w:p>
          <w:p w14:paraId="428EADF6" w14:textId="77777777" w:rsidR="00FF40CF" w:rsidRDefault="00FF40CF" w:rsidP="00A533EB">
            <w:pPr>
              <w:spacing w:line="360" w:lineRule="auto"/>
              <w:ind w:left="2556"/>
              <w:jc w:val="center"/>
            </w:pPr>
            <w:r>
              <w:t>Με τιμή</w:t>
            </w:r>
          </w:p>
          <w:p w14:paraId="76B497FF" w14:textId="77777777" w:rsidR="003D13BE" w:rsidRDefault="003D13BE" w:rsidP="00A533EB">
            <w:pPr>
              <w:spacing w:line="360" w:lineRule="auto"/>
              <w:ind w:left="2556"/>
              <w:jc w:val="center"/>
            </w:pPr>
            <w:r>
              <w:t>Ο/Η Αιτών/</w:t>
            </w:r>
            <w:proofErr w:type="spellStart"/>
            <w:r>
              <w:t>ουσα</w:t>
            </w:r>
            <w:proofErr w:type="spellEnd"/>
          </w:p>
          <w:p w14:paraId="0938057B" w14:textId="77777777" w:rsidR="00FF40CF" w:rsidRDefault="00FF40CF" w:rsidP="00A533EB">
            <w:pPr>
              <w:spacing w:line="360" w:lineRule="auto"/>
              <w:ind w:left="2556"/>
              <w:jc w:val="center"/>
            </w:pPr>
            <w:r>
              <w:t>(υπογραφή)</w:t>
            </w:r>
          </w:p>
          <w:p w14:paraId="4536EC44" w14:textId="77777777" w:rsidR="00251892" w:rsidRDefault="00251892" w:rsidP="00A533EB">
            <w:pPr>
              <w:spacing w:line="360" w:lineRule="auto"/>
              <w:ind w:left="2556"/>
              <w:jc w:val="center"/>
            </w:pPr>
          </w:p>
          <w:p w14:paraId="6712C976" w14:textId="77777777" w:rsidR="00FF40CF" w:rsidRDefault="00251892" w:rsidP="008C3249">
            <w:pPr>
              <w:spacing w:line="360" w:lineRule="auto"/>
              <w:ind w:left="2556"/>
              <w:jc w:val="center"/>
            </w:pPr>
            <w:r>
              <w:t>………………………….</w:t>
            </w:r>
          </w:p>
        </w:tc>
      </w:tr>
    </w:tbl>
    <w:p w14:paraId="459630BF" w14:textId="77777777" w:rsidR="008C3249" w:rsidRDefault="008C3249" w:rsidP="008C3249">
      <w:pPr>
        <w:spacing w:line="360" w:lineRule="auto"/>
      </w:pPr>
      <w:r>
        <w:t>Έλαβαν γνώση και συμφωνούν τα μέλη της Τριμελούς Συμβουλευτικής Επιτροπής</w:t>
      </w:r>
    </w:p>
    <w:p w14:paraId="2DD8EC39" w14:textId="77777777" w:rsidR="0048424C" w:rsidRDefault="0048424C" w:rsidP="008C3249">
      <w:pPr>
        <w:pBdr>
          <w:bottom w:val="single" w:sz="4" w:space="1" w:color="auto"/>
        </w:pBdr>
        <w:spacing w:line="360" w:lineRule="auto"/>
      </w:pPr>
    </w:p>
    <w:p w14:paraId="75EB2291" w14:textId="77777777" w:rsidR="008C3249" w:rsidRPr="003D13BE" w:rsidRDefault="008C3249" w:rsidP="008C3249">
      <w:pPr>
        <w:pBdr>
          <w:bottom w:val="single" w:sz="4" w:space="1" w:color="auto"/>
        </w:pBdr>
        <w:spacing w:line="360" w:lineRule="auto"/>
        <w:rPr>
          <w:sz w:val="18"/>
          <w:szCs w:val="18"/>
        </w:rPr>
      </w:pPr>
      <w:r>
        <w:t>Ο/Η Επιβλέπων/</w:t>
      </w:r>
      <w:proofErr w:type="spellStart"/>
      <w:r>
        <w:t>ουσα</w:t>
      </w:r>
      <w:proofErr w:type="spellEnd"/>
      <w:r>
        <w:t xml:space="preserve"> «Ονοματεπώνυμο, βαθμίδα, Τμήμα και Πανεπιστήμιο»  </w:t>
      </w:r>
    </w:p>
    <w:p w14:paraId="589A090A" w14:textId="77777777" w:rsidR="008C3249" w:rsidRDefault="008C3249" w:rsidP="008C3249">
      <w:pPr>
        <w:spacing w:line="360" w:lineRule="auto"/>
      </w:pPr>
    </w:p>
    <w:p w14:paraId="2859A1EC" w14:textId="77777777" w:rsidR="008C3249" w:rsidRDefault="008C3249" w:rsidP="008C3249">
      <w:pPr>
        <w:widowControl w:val="0"/>
        <w:tabs>
          <w:tab w:val="left" w:pos="1980"/>
        </w:tabs>
        <w:ind w:right="-28"/>
        <w:jc w:val="both"/>
      </w:pPr>
      <w:r>
        <w:t>1</w:t>
      </w:r>
      <w:r w:rsidRPr="00221C5A">
        <w:rPr>
          <w:vertAlign w:val="superscript"/>
        </w:rPr>
        <w:t>ο</w:t>
      </w:r>
      <w:r>
        <w:rPr>
          <w:vertAlign w:val="superscript"/>
        </w:rPr>
        <w:t xml:space="preserve"> </w:t>
      </w:r>
      <w:r>
        <w:t xml:space="preserve">μέλος «Ονοματεπώνυμο, βαθμίδα, Τμήμα και Πανεπιστήμιο»  </w:t>
      </w:r>
    </w:p>
    <w:p w14:paraId="11A593AF" w14:textId="77777777" w:rsidR="008C3249" w:rsidRDefault="008C3249" w:rsidP="008C3249">
      <w:pPr>
        <w:widowControl w:val="0"/>
        <w:pBdr>
          <w:top w:val="single" w:sz="4" w:space="1" w:color="auto"/>
        </w:pBdr>
        <w:tabs>
          <w:tab w:val="left" w:pos="640"/>
        </w:tabs>
        <w:jc w:val="both"/>
      </w:pPr>
      <w:r>
        <w:t xml:space="preserve"> </w:t>
      </w:r>
    </w:p>
    <w:p w14:paraId="181F55DA" w14:textId="77777777" w:rsidR="008C3249" w:rsidRDefault="008C3249" w:rsidP="008C3249">
      <w:pPr>
        <w:widowControl w:val="0"/>
        <w:tabs>
          <w:tab w:val="left" w:pos="1980"/>
        </w:tabs>
        <w:ind w:right="-28"/>
        <w:jc w:val="both"/>
      </w:pPr>
    </w:p>
    <w:p w14:paraId="052D454B" w14:textId="77777777" w:rsidR="008C3249" w:rsidRDefault="008C3249" w:rsidP="008C3249">
      <w:pPr>
        <w:widowControl w:val="0"/>
        <w:pBdr>
          <w:bottom w:val="single" w:sz="4" w:space="1" w:color="auto"/>
        </w:pBdr>
        <w:tabs>
          <w:tab w:val="left" w:pos="1980"/>
        </w:tabs>
        <w:ind w:right="-28"/>
        <w:jc w:val="both"/>
      </w:pPr>
      <w:r>
        <w:t>2</w:t>
      </w:r>
      <w:r w:rsidRPr="00221C5A">
        <w:rPr>
          <w:vertAlign w:val="superscript"/>
        </w:rPr>
        <w:t>ο</w:t>
      </w:r>
      <w:r>
        <w:rPr>
          <w:vertAlign w:val="superscript"/>
        </w:rPr>
        <w:t xml:space="preserve"> </w:t>
      </w:r>
      <w:r>
        <w:t xml:space="preserve">μέλος «Ονοματεπώνυμο, βαθμίδα, Τμήμα και Πανεπιστήμιο»  </w:t>
      </w:r>
    </w:p>
    <w:p w14:paraId="34C81175" w14:textId="77777777" w:rsidR="008C3249" w:rsidRPr="007B2EE8" w:rsidRDefault="008C3249" w:rsidP="005B77E5">
      <w:pPr>
        <w:spacing w:line="360" w:lineRule="auto"/>
      </w:pPr>
    </w:p>
    <w:sectPr w:rsidR="008C3249" w:rsidRPr="007B2EE8" w:rsidSect="00EF22BB">
      <w:pgSz w:w="11906" w:h="16838"/>
      <w:pgMar w:top="539" w:right="851" w:bottom="539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tjAyMjQwMTUwNzRV0lEKTi0uzszPAykwrAUA7kVNKCwAAAA="/>
  </w:docVars>
  <w:rsids>
    <w:rsidRoot w:val="007B2EE8"/>
    <w:rsid w:val="00105410"/>
    <w:rsid w:val="0012429F"/>
    <w:rsid w:val="001B325C"/>
    <w:rsid w:val="001E5DE3"/>
    <w:rsid w:val="00251892"/>
    <w:rsid w:val="0027641F"/>
    <w:rsid w:val="002E746E"/>
    <w:rsid w:val="00304F52"/>
    <w:rsid w:val="00311A44"/>
    <w:rsid w:val="003D13BE"/>
    <w:rsid w:val="00426700"/>
    <w:rsid w:val="0048424C"/>
    <w:rsid w:val="005300F9"/>
    <w:rsid w:val="005B77E5"/>
    <w:rsid w:val="005C4F4A"/>
    <w:rsid w:val="005E36BA"/>
    <w:rsid w:val="006C22E6"/>
    <w:rsid w:val="006D27E4"/>
    <w:rsid w:val="006E250C"/>
    <w:rsid w:val="0076042C"/>
    <w:rsid w:val="007B2EE8"/>
    <w:rsid w:val="008525C5"/>
    <w:rsid w:val="008B0E5D"/>
    <w:rsid w:val="008C3249"/>
    <w:rsid w:val="008C4C6B"/>
    <w:rsid w:val="008F41EA"/>
    <w:rsid w:val="00953456"/>
    <w:rsid w:val="00A01177"/>
    <w:rsid w:val="00A26B35"/>
    <w:rsid w:val="00A40038"/>
    <w:rsid w:val="00A46AFE"/>
    <w:rsid w:val="00A514F7"/>
    <w:rsid w:val="00A533EB"/>
    <w:rsid w:val="00AB5E2B"/>
    <w:rsid w:val="00B25F8D"/>
    <w:rsid w:val="00BA6C3D"/>
    <w:rsid w:val="00C50C85"/>
    <w:rsid w:val="00CB6EC9"/>
    <w:rsid w:val="00CC6B4C"/>
    <w:rsid w:val="00D476EE"/>
    <w:rsid w:val="00D9750F"/>
    <w:rsid w:val="00E02709"/>
    <w:rsid w:val="00E03609"/>
    <w:rsid w:val="00E611E4"/>
    <w:rsid w:val="00EE4AED"/>
    <w:rsid w:val="00EF22BB"/>
    <w:rsid w:val="00F64356"/>
    <w:rsid w:val="00F9071E"/>
    <w:rsid w:val="00FB2CD6"/>
    <w:rsid w:val="00FC1BB6"/>
    <w:rsid w:val="00FF4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4BED592B"/>
  <w15:chartTrackingRefBased/>
  <w15:docId w15:val="{2B7AA050-3ABE-43D0-A013-6DCC9A7489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table" w:styleId="a3">
    <w:name w:val="Table Grid"/>
    <w:basedOn w:val="a1"/>
    <w:rsid w:val="00E611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Char"/>
    <w:rsid w:val="00A514F7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link w:val="a4"/>
    <w:rsid w:val="00A514F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3</Words>
  <Characters>1263</Characters>
  <Application>Microsoft Office Word</Application>
  <DocSecurity>0</DocSecurity>
  <Lines>10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ΑΙΤΗΣΗ</vt:lpstr>
    </vt:vector>
  </TitlesOfParts>
  <Company/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ΑΙΤΗΣΗ</dc:title>
  <dc:subject/>
  <dc:creator>polyxekk</dc:creator>
  <cp:keywords/>
  <cp:lastModifiedBy>Michael Sigalas</cp:lastModifiedBy>
  <cp:revision>2</cp:revision>
  <cp:lastPrinted>2015-12-02T10:57:00Z</cp:lastPrinted>
  <dcterms:created xsi:type="dcterms:W3CDTF">2021-06-07T11:18:00Z</dcterms:created>
  <dcterms:modified xsi:type="dcterms:W3CDTF">2021-06-07T11:18:00Z</dcterms:modified>
</cp:coreProperties>
</file>